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6247AFC0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882F1A">
        <w:rPr>
          <w:rFonts w:ascii="Times New Roman" w:hAnsi="Times New Roman" w:cs="Times New Roman"/>
          <w:b/>
          <w:bCs/>
          <w:sz w:val="28"/>
        </w:rPr>
        <w:t xml:space="preserve">Ex. No.: </w:t>
      </w:r>
      <w:r w:rsidR="00882F1A" w:rsidRPr="00882F1A">
        <w:rPr>
          <w:rFonts w:ascii="Times New Roman" w:hAnsi="Times New Roman" w:cs="Times New Roman"/>
          <w:b/>
          <w:bCs/>
          <w:sz w:val="28"/>
        </w:rPr>
        <w:t>5</w:t>
      </w:r>
      <w:r w:rsidRPr="00882F1A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882F1A">
        <w:rPr>
          <w:rFonts w:ascii="Times New Roman" w:hAnsi="Times New Roman" w:cs="Times New Roman"/>
          <w:sz w:val="24"/>
          <w:szCs w:val="24"/>
        </w:rPr>
        <w:t>02/03/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7D56F7EC" w14:textId="03CA9424" w:rsidR="003C7C16" w:rsidRDefault="003C7C16">
      <w:pPr>
        <w:rPr>
          <w:rFonts w:ascii="Times New Roman" w:hAnsi="Times New Roman" w:cs="Times New Roman"/>
          <w:b/>
          <w:bCs/>
          <w:sz w:val="28"/>
        </w:rPr>
      </w:pPr>
      <w:r w:rsidRPr="00882F1A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882F1A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28DBBFE3" w14:textId="77777777" w:rsidR="0059532E" w:rsidRDefault="0059532E" w:rsidP="0059532E">
      <w:pPr>
        <w:spacing w:line="257" w:lineRule="auto"/>
      </w:pPr>
      <w:r w:rsidRPr="76B765B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Create an online shopping web application using HTML, </w:t>
      </w:r>
      <w:proofErr w:type="spellStart"/>
      <w:r w:rsidRPr="76B765BA">
        <w:rPr>
          <w:rFonts w:ascii="Times New Roman" w:eastAsia="Times New Roman" w:hAnsi="Times New Roman" w:cs="Times New Roman"/>
          <w:sz w:val="24"/>
          <w:szCs w:val="24"/>
          <w:lang w:val="en-GB"/>
        </w:rPr>
        <w:t>Javascript</w:t>
      </w:r>
      <w:proofErr w:type="spellEnd"/>
      <w:r w:rsidRPr="76B765BA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and Database: </w:t>
      </w:r>
    </w:p>
    <w:p w14:paraId="115D2A01" w14:textId="77777777" w:rsidR="0059532E" w:rsidRDefault="0059532E" w:rsidP="0059532E">
      <w:pPr>
        <w:spacing w:line="257" w:lineRule="auto"/>
      </w:pPr>
      <w:r>
        <w:t xml:space="preserve">                   </w:t>
      </w:r>
      <w:r>
        <w:rPr>
          <w:noProof/>
        </w:rPr>
        <w:drawing>
          <wp:inline distT="0" distB="0" distL="0" distR="0" wp14:anchorId="271AC2E4" wp14:editId="48B369D6">
            <wp:extent cx="4495800" cy="4572000"/>
            <wp:effectExtent l="0" t="0" r="0" b="0"/>
            <wp:docPr id="1384111796" name="Picture 1384111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273B" w14:textId="77777777" w:rsidR="0059532E" w:rsidRDefault="0059532E" w:rsidP="0059532E">
      <w:pPr>
        <w:spacing w:line="257" w:lineRule="auto"/>
        <w:jc w:val="center"/>
      </w:pPr>
    </w:p>
    <w:p w14:paraId="18EAC51F" w14:textId="77777777" w:rsidR="0059532E" w:rsidRDefault="0059532E" w:rsidP="0059532E">
      <w:pPr>
        <w:spacing w:line="257" w:lineRule="auto"/>
      </w:pPr>
      <w:r w:rsidRPr="2C419F25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Basic Features of the APP:</w:t>
      </w:r>
    </w:p>
    <w:p w14:paraId="01990311" w14:textId="77777777" w:rsidR="0059532E" w:rsidRDefault="0059532E" w:rsidP="0059532E">
      <w:pPr>
        <w:pStyle w:val="ListParagraph"/>
        <w:numPr>
          <w:ilvl w:val="0"/>
          <w:numId w:val="5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Only registered user can place orders</w:t>
      </w:r>
    </w:p>
    <w:p w14:paraId="66175D9E" w14:textId="77777777" w:rsidR="0059532E" w:rsidRDefault="0059532E" w:rsidP="0059532E">
      <w:pPr>
        <w:pStyle w:val="ListParagraph"/>
        <w:numPr>
          <w:ilvl w:val="0"/>
          <w:numId w:val="5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Registration required for new users</w:t>
      </w:r>
    </w:p>
    <w:p w14:paraId="296F6A51" w14:textId="77777777" w:rsidR="0059532E" w:rsidRDefault="0059532E" w:rsidP="0059532E">
      <w:pPr>
        <w:pStyle w:val="ListParagraph"/>
        <w:numPr>
          <w:ilvl w:val="0"/>
          <w:numId w:val="5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he frontend should have three </w:t>
      </w:r>
      <w:proofErr w:type="gramStart"/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modules :</w:t>
      </w:r>
      <w:proofErr w:type="gramEnd"/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Search, Categories and Top Selection</w:t>
      </w:r>
    </w:p>
    <w:p w14:paraId="324E644B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Search module lets the user to search for the Main product (Ex. Clothing)</w:t>
      </w:r>
    </w:p>
    <w:p w14:paraId="046A53F0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Categories module lets the user to choose different categories (Ex. Men, Women, Children)</w:t>
      </w:r>
    </w:p>
    <w:p w14:paraId="7E22C49F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Top Selection module displays product name, product ID, rating, price, quantity in-stock </w:t>
      </w:r>
    </w:p>
    <w:p w14:paraId="16DE0EEF" w14:textId="77777777" w:rsidR="0059532E" w:rsidRDefault="0059532E" w:rsidP="0059532E">
      <w:pPr>
        <w:spacing w:line="257" w:lineRule="auto"/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5FEFB460" w14:textId="77777777" w:rsidR="0059532E" w:rsidRDefault="0059532E" w:rsidP="0059532E">
      <w:pPr>
        <w:pStyle w:val="ListParagraph"/>
        <w:numPr>
          <w:ilvl w:val="0"/>
          <w:numId w:val="3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The backend should have five modules: Administrator, Producer, Individual customer, Business and Logistics</w:t>
      </w:r>
    </w:p>
    <w:p w14:paraId="09E7A0A5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lastRenderedPageBreak/>
        <w:t xml:space="preserve">Administrator module monitors the entire application </w:t>
      </w:r>
    </w:p>
    <w:p w14:paraId="160A7E49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Producer can add and delete products (include product details while adding)</w:t>
      </w:r>
    </w:p>
    <w:p w14:paraId="2B9B6DAB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Individual customer makes simple purchase orders and provide address for delivery</w:t>
      </w:r>
    </w:p>
    <w:p w14:paraId="04CB06FA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Business person makes bulk purchase orders and should provide their address and the items they are dealing with</w:t>
      </w:r>
    </w:p>
    <w:p w14:paraId="7BD74DBA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Logistics module provides information about potential suppliers, accessibility and shipping details</w:t>
      </w:r>
    </w:p>
    <w:p w14:paraId="0DCDDF85" w14:textId="77777777" w:rsidR="0059532E" w:rsidRDefault="0059532E" w:rsidP="0059532E">
      <w:pPr>
        <w:spacing w:line="257" w:lineRule="auto"/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2E04AA0A" w14:textId="77777777" w:rsidR="0059532E" w:rsidRDefault="0059532E" w:rsidP="0059532E">
      <w:pPr>
        <w:pStyle w:val="ListParagraph"/>
        <w:numPr>
          <w:ilvl w:val="0"/>
          <w:numId w:val="3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The application should provide the following functionalities:</w:t>
      </w:r>
    </w:p>
    <w:p w14:paraId="03FC085E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dd to cart option for the customer </w:t>
      </w:r>
    </w:p>
    <w:p w14:paraId="76D9C39B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Should be able to see if the item is in-stock and the supplier details</w:t>
      </w:r>
    </w:p>
    <w:p w14:paraId="1B31F9C3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Discount coupons using </w:t>
      </w:r>
      <w:proofErr w:type="spellStart"/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supercoins</w:t>
      </w:r>
      <w:proofErr w:type="spellEnd"/>
    </w:p>
    <w:p w14:paraId="67476968" w14:textId="77777777" w:rsidR="0059532E" w:rsidRDefault="0059532E" w:rsidP="0059532E">
      <w:pPr>
        <w:pStyle w:val="ListParagraph"/>
        <w:numPr>
          <w:ilvl w:val="0"/>
          <w:numId w:val="4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Able to check the in-voice generated</w:t>
      </w:r>
    </w:p>
    <w:p w14:paraId="39A3A422" w14:textId="77777777" w:rsidR="0059532E" w:rsidRDefault="0059532E" w:rsidP="0059532E">
      <w:pPr>
        <w:spacing w:line="257" w:lineRule="auto"/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</w:p>
    <w:p w14:paraId="55DC6EA9" w14:textId="77777777" w:rsidR="0059532E" w:rsidRDefault="0059532E" w:rsidP="0059532E">
      <w:pPr>
        <w:spacing w:line="257" w:lineRule="auto"/>
      </w:pPr>
      <w:proofErr w:type="gramStart"/>
      <w:r w:rsidRPr="2C419F25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Note :</w:t>
      </w:r>
      <w:proofErr w:type="gramEnd"/>
      <w:r w:rsidRPr="2C419F25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 </w:t>
      </w:r>
    </w:p>
    <w:p w14:paraId="048E4016" w14:textId="77777777" w:rsidR="0059532E" w:rsidRDefault="0059532E" w:rsidP="0059532E">
      <w:pPr>
        <w:pStyle w:val="ListParagraph"/>
        <w:numPr>
          <w:ilvl w:val="0"/>
          <w:numId w:val="2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Customize the App with additional functionalities on your own</w:t>
      </w:r>
    </w:p>
    <w:p w14:paraId="603D34AD" w14:textId="77777777" w:rsidR="0059532E" w:rsidRDefault="0059532E" w:rsidP="0059532E">
      <w:pPr>
        <w:pStyle w:val="ListParagraph"/>
        <w:numPr>
          <w:ilvl w:val="0"/>
          <w:numId w:val="2"/>
        </w:numPr>
        <w:spacing w:line="257" w:lineRule="auto"/>
        <w:rPr>
          <w:rFonts w:eastAsiaTheme="minorEastAsia"/>
          <w:sz w:val="24"/>
          <w:szCs w:val="24"/>
          <w:lang w:val="en-GB"/>
        </w:rPr>
      </w:pPr>
      <w:r w:rsidRPr="2C419F25">
        <w:rPr>
          <w:rFonts w:ascii="Times New Roman" w:eastAsia="Times New Roman" w:hAnsi="Times New Roman" w:cs="Times New Roman"/>
          <w:sz w:val="24"/>
          <w:szCs w:val="24"/>
          <w:lang w:val="en-GB"/>
        </w:rPr>
        <w:t>Provide how your App differ from the existing online shopping APP</w:t>
      </w:r>
    </w:p>
    <w:p w14:paraId="51B91940" w14:textId="41737CAC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5CE858A1" w14:textId="13CBE7BD" w:rsidR="3CE7F558" w:rsidRPr="00882F1A" w:rsidRDefault="3CE7F558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41B8C180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882F1A">
        <w:rPr>
          <w:rFonts w:ascii="Times New Roman" w:hAnsi="Times New Roman" w:cs="Times New Roman"/>
          <w:b/>
          <w:bCs/>
          <w:sz w:val="28"/>
        </w:rPr>
        <w:t>Design: (Block diagram)</w:t>
      </w:r>
    </w:p>
    <w:p w14:paraId="67E43077" w14:textId="052FFD78" w:rsidR="00D726A3" w:rsidRPr="00882F1A" w:rsidRDefault="00D726A3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51A391EB" wp14:editId="4E762F55">
            <wp:extent cx="6179820" cy="6515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65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D60C" w14:textId="3E224298" w:rsidR="003C7C16" w:rsidRPr="00882F1A" w:rsidRDefault="003C7C16">
      <w:pPr>
        <w:rPr>
          <w:b/>
          <w:bCs/>
          <w:sz w:val="28"/>
        </w:rPr>
      </w:pPr>
    </w:p>
    <w:p w14:paraId="2AD4396D" w14:textId="77777777" w:rsidR="00D726A3" w:rsidRDefault="00D726A3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br w:type="page"/>
      </w:r>
    </w:p>
    <w:p w14:paraId="1808C1D0" w14:textId="2702A081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882F1A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69571E4A" w14:textId="77777777" w:rsidR="009531B8" w:rsidRPr="00882F1A" w:rsidRDefault="009531B8" w:rsidP="009531B8">
      <w:pPr>
        <w:rPr>
          <w:rFonts w:ascii="Times New Roman" w:hAnsi="Times New Roman" w:cs="Times New Roman"/>
          <w:b/>
          <w:bCs/>
          <w:sz w:val="28"/>
        </w:rPr>
      </w:pPr>
    </w:p>
    <w:p w14:paraId="45C33A77" w14:textId="76447F06" w:rsidR="003C7C16" w:rsidRPr="0059532E" w:rsidRDefault="00882F1A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532E">
        <w:rPr>
          <w:rFonts w:ascii="Times New Roman" w:hAnsi="Times New Roman" w:cs="Times New Roman"/>
          <w:sz w:val="24"/>
          <w:szCs w:val="24"/>
        </w:rPr>
        <w:t>PHP</w:t>
      </w:r>
    </w:p>
    <w:p w14:paraId="3CC9FA8C" w14:textId="51713737" w:rsidR="00882F1A" w:rsidRPr="0059532E" w:rsidRDefault="00882F1A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532E">
        <w:rPr>
          <w:rFonts w:ascii="Times New Roman" w:hAnsi="Times New Roman" w:cs="Times New Roman"/>
          <w:sz w:val="24"/>
          <w:szCs w:val="24"/>
        </w:rPr>
        <w:t>MySQL</w:t>
      </w:r>
    </w:p>
    <w:p w14:paraId="7F6011B1" w14:textId="392FBDC4" w:rsidR="00882F1A" w:rsidRPr="0059532E" w:rsidRDefault="00882F1A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532E">
        <w:rPr>
          <w:rFonts w:ascii="Times New Roman" w:hAnsi="Times New Roman" w:cs="Times New Roman"/>
          <w:sz w:val="24"/>
          <w:szCs w:val="24"/>
        </w:rPr>
        <w:t>HTML</w:t>
      </w:r>
    </w:p>
    <w:p w14:paraId="5A28DC3F" w14:textId="77777777" w:rsidR="0059532E" w:rsidRDefault="00882F1A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532E">
        <w:rPr>
          <w:rFonts w:ascii="Times New Roman" w:hAnsi="Times New Roman" w:cs="Times New Roman"/>
          <w:sz w:val="24"/>
          <w:szCs w:val="24"/>
        </w:rPr>
        <w:t>CSS</w:t>
      </w:r>
    </w:p>
    <w:p w14:paraId="1D79C95D" w14:textId="7B5DD7B3" w:rsidR="00882F1A" w:rsidRPr="0059532E" w:rsidRDefault="00882F1A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9532E">
        <w:rPr>
          <w:rFonts w:ascii="Times New Roman" w:hAnsi="Times New Roman" w:cs="Times New Roman"/>
          <w:sz w:val="24"/>
          <w:szCs w:val="24"/>
        </w:rPr>
        <w:t>Javascript</w:t>
      </w:r>
      <w:proofErr w:type="spellEnd"/>
    </w:p>
    <w:p w14:paraId="0024CC90" w14:textId="686804A7" w:rsidR="0059532E" w:rsidRPr="0059532E" w:rsidRDefault="0059532E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9532E">
        <w:rPr>
          <w:rFonts w:ascii="Times New Roman" w:hAnsi="Times New Roman" w:cs="Times New Roman"/>
          <w:sz w:val="24"/>
          <w:szCs w:val="24"/>
        </w:rPr>
        <w:t>JQuery</w:t>
      </w:r>
      <w:proofErr w:type="spellEnd"/>
    </w:p>
    <w:p w14:paraId="0B220772" w14:textId="3C81FE97" w:rsidR="0059532E" w:rsidRPr="0059532E" w:rsidRDefault="0059532E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532E">
        <w:rPr>
          <w:rFonts w:ascii="Times New Roman" w:hAnsi="Times New Roman" w:cs="Times New Roman"/>
          <w:sz w:val="24"/>
          <w:szCs w:val="24"/>
        </w:rPr>
        <w:t>Bootstrap</w:t>
      </w:r>
    </w:p>
    <w:p w14:paraId="3E1016F4" w14:textId="73F76B4E" w:rsidR="0059532E" w:rsidRPr="0059532E" w:rsidRDefault="0059532E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9532E">
        <w:rPr>
          <w:rFonts w:ascii="Times New Roman" w:hAnsi="Times New Roman" w:cs="Times New Roman"/>
          <w:sz w:val="24"/>
          <w:szCs w:val="24"/>
        </w:rPr>
        <w:t>Xampp</w:t>
      </w:r>
      <w:proofErr w:type="spellEnd"/>
    </w:p>
    <w:p w14:paraId="75DC8233" w14:textId="4FDB89FC" w:rsidR="0059532E" w:rsidRPr="0059532E" w:rsidRDefault="0059532E" w:rsidP="005953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9532E">
        <w:rPr>
          <w:rFonts w:ascii="Times New Roman" w:hAnsi="Times New Roman" w:cs="Times New Roman"/>
          <w:sz w:val="24"/>
          <w:szCs w:val="24"/>
        </w:rPr>
        <w:t>Visual Studio Code</w:t>
      </w:r>
    </w:p>
    <w:p w14:paraId="31A9B826" w14:textId="77777777" w:rsidR="006128C3" w:rsidRPr="00882F1A" w:rsidRDefault="006128C3">
      <w:pPr>
        <w:rPr>
          <w:rFonts w:ascii="Times New Roman" w:hAnsi="Times New Roman" w:cs="Times New Roman"/>
          <w:b/>
          <w:bCs/>
          <w:sz w:val="28"/>
        </w:rPr>
      </w:pPr>
    </w:p>
    <w:p w14:paraId="68C15D0C" w14:textId="77777777" w:rsidR="006128C3" w:rsidRPr="00882F1A" w:rsidRDefault="006128C3">
      <w:pPr>
        <w:rPr>
          <w:rFonts w:ascii="Times New Roman" w:hAnsi="Times New Roman" w:cs="Times New Roman"/>
          <w:b/>
          <w:bCs/>
          <w:sz w:val="28"/>
        </w:rPr>
      </w:pPr>
    </w:p>
    <w:p w14:paraId="250EE42E" w14:textId="015BC943" w:rsidR="00DD367E" w:rsidRPr="00882F1A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882F1A">
        <w:rPr>
          <w:rFonts w:ascii="Times New Roman" w:hAnsi="Times New Roman" w:cs="Times New Roman"/>
          <w:b/>
          <w:bCs/>
          <w:sz w:val="28"/>
        </w:rPr>
        <w:t>Code:</w:t>
      </w:r>
      <w:r w:rsidR="00D726A3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10" w:history="1">
        <w:r w:rsidR="00D726A3" w:rsidRPr="00D726A3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lvNcHwBg6ONCkYYyLZ0eNLvM8Di70JNS?usp=sharing</w:t>
        </w:r>
      </w:hyperlink>
      <w:r w:rsidR="00D726A3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2195DD82" w14:textId="77777777" w:rsidR="003C7C16" w:rsidRPr="00882F1A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6A5EE672" w14:textId="55BB9215" w:rsidR="003C7C16" w:rsidRPr="00882F1A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17E01456" w14:textId="4D257E14" w:rsidR="003C7C16" w:rsidRPr="003C7C16" w:rsidRDefault="005953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</w:rPr>
        <w:t>Demo video</w:t>
      </w:r>
      <w:r w:rsidR="3CE7F558" w:rsidRPr="3CE7F558">
        <w:rPr>
          <w:rFonts w:ascii="Times New Roman" w:hAnsi="Times New Roman" w:cs="Times New Roman"/>
          <w:sz w:val="24"/>
          <w:szCs w:val="24"/>
        </w:rPr>
        <w:t>:</w:t>
      </w:r>
      <w:r w:rsidR="00D726A3"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="00D726A3" w:rsidRPr="00313B62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</w:t>
        </w:r>
        <w:r w:rsidR="00D726A3" w:rsidRPr="00313B62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  <w:r w:rsidR="00D726A3" w:rsidRPr="00313B62">
          <w:rPr>
            <w:rStyle w:val="Hyperlink"/>
            <w:rFonts w:ascii="Times New Roman" w:hAnsi="Times New Roman" w:cs="Times New Roman"/>
            <w:sz w:val="24"/>
            <w:szCs w:val="24"/>
          </w:rPr>
          <w:t>file/d/1aFluGZM4JvvkyU15ogOHJe6tgSCUuKPb/view?usp=sharing</w:t>
        </w:r>
      </w:hyperlink>
      <w:r w:rsidR="00D726A3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3C7C16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22E92"/>
    <w:multiLevelType w:val="hybridMultilevel"/>
    <w:tmpl w:val="FFFFFFFF"/>
    <w:lvl w:ilvl="0" w:tplc="977636B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74EC0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5EB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491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4D3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AE3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8843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2E06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0EF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A7928"/>
    <w:multiLevelType w:val="hybridMultilevel"/>
    <w:tmpl w:val="FFFFFFFF"/>
    <w:lvl w:ilvl="0" w:tplc="B0461BB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B2866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003E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ACBE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7A7E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462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E029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FE27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3628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C90222"/>
    <w:multiLevelType w:val="hybridMultilevel"/>
    <w:tmpl w:val="FFFFFFFF"/>
    <w:lvl w:ilvl="0" w:tplc="DD5E16E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0A4D4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8E04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44F4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0255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6EB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7E8C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907B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F880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211799"/>
    <w:multiLevelType w:val="hybridMultilevel"/>
    <w:tmpl w:val="FFFFFFFF"/>
    <w:lvl w:ilvl="0" w:tplc="1256A97C">
      <w:start w:val="1"/>
      <w:numFmt w:val="decimal"/>
      <w:lvlText w:val="%1."/>
      <w:lvlJc w:val="left"/>
      <w:pPr>
        <w:ind w:left="720" w:hanging="360"/>
      </w:pPr>
    </w:lvl>
    <w:lvl w:ilvl="1" w:tplc="9A729AAA">
      <w:start w:val="1"/>
      <w:numFmt w:val="lowerLetter"/>
      <w:lvlText w:val="%2."/>
      <w:lvlJc w:val="left"/>
      <w:pPr>
        <w:ind w:left="1440" w:hanging="360"/>
      </w:pPr>
    </w:lvl>
    <w:lvl w:ilvl="2" w:tplc="0B5ADDB8">
      <w:start w:val="1"/>
      <w:numFmt w:val="lowerRoman"/>
      <w:lvlText w:val="%3."/>
      <w:lvlJc w:val="right"/>
      <w:pPr>
        <w:ind w:left="2160" w:hanging="180"/>
      </w:pPr>
    </w:lvl>
    <w:lvl w:ilvl="3" w:tplc="5F6E5784">
      <w:start w:val="1"/>
      <w:numFmt w:val="decimal"/>
      <w:lvlText w:val="%4."/>
      <w:lvlJc w:val="left"/>
      <w:pPr>
        <w:ind w:left="2880" w:hanging="360"/>
      </w:pPr>
    </w:lvl>
    <w:lvl w:ilvl="4" w:tplc="CC2EAF82">
      <w:start w:val="1"/>
      <w:numFmt w:val="lowerLetter"/>
      <w:lvlText w:val="%5."/>
      <w:lvlJc w:val="left"/>
      <w:pPr>
        <w:ind w:left="3600" w:hanging="360"/>
      </w:pPr>
    </w:lvl>
    <w:lvl w:ilvl="5" w:tplc="AC9C5528">
      <w:start w:val="1"/>
      <w:numFmt w:val="lowerRoman"/>
      <w:lvlText w:val="%6."/>
      <w:lvlJc w:val="right"/>
      <w:pPr>
        <w:ind w:left="4320" w:hanging="180"/>
      </w:pPr>
    </w:lvl>
    <w:lvl w:ilvl="6" w:tplc="4830D7E8">
      <w:start w:val="1"/>
      <w:numFmt w:val="decimal"/>
      <w:lvlText w:val="%7."/>
      <w:lvlJc w:val="left"/>
      <w:pPr>
        <w:ind w:left="5040" w:hanging="360"/>
      </w:pPr>
    </w:lvl>
    <w:lvl w:ilvl="7" w:tplc="5DD07E32">
      <w:start w:val="1"/>
      <w:numFmt w:val="lowerLetter"/>
      <w:lvlText w:val="%8."/>
      <w:lvlJc w:val="left"/>
      <w:pPr>
        <w:ind w:left="5760" w:hanging="360"/>
      </w:pPr>
    </w:lvl>
    <w:lvl w:ilvl="8" w:tplc="ACA4C34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A3761"/>
    <w:multiLevelType w:val="hybridMultilevel"/>
    <w:tmpl w:val="796A5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3173">
    <w:abstractNumId w:val="4"/>
  </w:num>
  <w:num w:numId="2" w16cid:durableId="1424060483">
    <w:abstractNumId w:val="3"/>
  </w:num>
  <w:num w:numId="3" w16cid:durableId="2016493038">
    <w:abstractNumId w:val="0"/>
  </w:num>
  <w:num w:numId="4" w16cid:durableId="59330307">
    <w:abstractNumId w:val="2"/>
  </w:num>
  <w:num w:numId="5" w16cid:durableId="1641501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qgUA/4Fg4ywAAAA="/>
  </w:docVars>
  <w:rsids>
    <w:rsidRoot w:val="003C7C16"/>
    <w:rsid w:val="000A4E12"/>
    <w:rsid w:val="001420D1"/>
    <w:rsid w:val="002E60C3"/>
    <w:rsid w:val="00337597"/>
    <w:rsid w:val="003C7C16"/>
    <w:rsid w:val="00476688"/>
    <w:rsid w:val="004C2411"/>
    <w:rsid w:val="0059532E"/>
    <w:rsid w:val="006128C3"/>
    <w:rsid w:val="006136CF"/>
    <w:rsid w:val="00826FE5"/>
    <w:rsid w:val="00882F1A"/>
    <w:rsid w:val="009531B8"/>
    <w:rsid w:val="009D19FB"/>
    <w:rsid w:val="00AA682D"/>
    <w:rsid w:val="00BF3AFC"/>
    <w:rsid w:val="00D726A3"/>
    <w:rsid w:val="00DD367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3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6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6A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26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file/d/1aFluGZM4JvvkyU15ogOHJe6tgSCUuKPb/view?usp=sharing" TargetMode="External"/><Relationship Id="rId5" Type="http://schemas.openxmlformats.org/officeDocument/2006/relationships/styles" Target="styles.xml"/><Relationship Id="rId10" Type="http://schemas.openxmlformats.org/officeDocument/2006/relationships/hyperlink" Target="https://drive.google.com/drive/folders/1lvNcHwBg6ONCkYYyLZ0eNLvM8Di70JNS?usp=sharing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2</cp:revision>
  <dcterms:created xsi:type="dcterms:W3CDTF">2022-02-09T05:42:00Z</dcterms:created>
  <dcterms:modified xsi:type="dcterms:W3CDTF">2022-04-2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